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cb685bd294ec4e3a50074c4b56988642be87b8f"/>
    <w:p>
      <w:pPr>
        <w:pStyle w:val="Heading1"/>
      </w:pPr>
      <w:r>
        <w:t xml:space="preserve">Cover Letter for Astronomer Position in Zimbabwe Harare</w:t>
      </w:r>
    </w:p>
    <w:p>
      <w:pPr>
        <w:pStyle w:val="FirstParagraph"/>
      </w:pPr>
      <w:r>
        <w:t xml:space="preserve">Dear [Recipient's Name],</w:t>
      </w:r>
    </w:p>
    <w:p>
      <w:pPr>
        <w:pStyle w:val="BodyText"/>
      </w:pPr>
      <w:r>
        <w:t xml:space="preserve">I am writing to express my sincere interest in the Astronomer position at [Institution Name] in Zimbabwe Harare. As a dedicated and passionate astronomer with a strong academic background and hands-on experience in observational astronomy, I am eager to contribute to the advancement of astronomical research in this dynamic region. My commitment to exploring the cosmos, combined with my understanding of the unique scientific and cultural landscape of Zimbabwe Harare, makes me an ideal candidate for this role.</w:t>
      </w:r>
    </w:p>
    <w:p>
      <w:pPr>
        <w:pStyle w:val="BodyText"/>
      </w:pPr>
      <w:r>
        <w:t xml:space="preserve">Throughout my career as an Astronomer, I have focused on unraveling the mysteries of the universe through meticulous data analysis, cutting-edge research, and collaboration with global scientific communities. My academic journey began with a Bachelor’s degree in Physics from [University Name], followed by a Master’s and Ph.D. in Astronomy from [University Name], where I specialized in [specific field, e.g., stellar evolution or exoplanetary systems]. These experiences equipped me with the technical expertise and analytical skills necessary to tackle complex astronomical challenges.</w:t>
      </w:r>
    </w:p>
    <w:p>
      <w:pPr>
        <w:pStyle w:val="BodyText"/>
      </w:pPr>
      <w:r>
        <w:t xml:space="preserve">One of my most significant achievements as an Astronomer was leading a research project on [specific topic, e.g., "the formation of star clusters in the Milky Way"]. This work, published in [Journal Name], highlighted my ability to design experiments, interpret data, and communicate findings effectively. Additionally, I have collaborated with international observatories and institutions such as [Name of Observatory or Organization], which has allowed me to engage with diverse scientific perspectives and methodologies. These experiences have not only expanded my technical knowledge but also reinforced my belief in the power of astronomy to inspire curiosity and foster global collaboration.</w:t>
      </w:r>
    </w:p>
    <w:p>
      <w:pPr>
        <w:pStyle w:val="BodyText"/>
      </w:pPr>
      <w:r>
        <w:t xml:space="preserve">Zimbabwe Harare holds a special place in the astronomical community due to its strategic location, clear skies, and growing interest in space science. The region’s unique environmental conditions make it an ideal site for observational research, and I am particularly inspired by the work of [mention local institutions or projects, e.g., "the Zimbabwe Astronomical Society" or "Harare Observatory"]. As an Astronomer committed to advancing scientific knowledge, I am eager to contribute to initiatives that leverage Harare’s natural advantages while addressing local challenges such as light pollution and resource limitations. My goal is to support the development of sustainable astronomical practices that benefit both the scientific community and the broader public.</w:t>
      </w:r>
    </w:p>
    <w:p>
      <w:pPr>
        <w:pStyle w:val="BodyText"/>
      </w:pPr>
      <w:r>
        <w:t xml:space="preserve">In my previous roles, I have consistently demonstrated a knack for problem-solving, teamwork, and innovation. For instance, during my time at [Previous Institution], I developed a software tool to automate data processing for telescopic observations, significantly reducing analysis time by 40%. This project not only enhanced the efficiency of our research but also underscored my ability to apply computational skills to astronomical challenges. Furthermore, I have actively participated in outreach programs aimed at engaging students and educators in astronomy, a passion I believe is vital for nurturing future scientists in Zimbabwe Harare.</w:t>
      </w:r>
    </w:p>
    <w:p>
      <w:pPr>
        <w:pStyle w:val="BodyText"/>
      </w:pPr>
      <w:r>
        <w:t xml:space="preserve">What excites me most about the Astronomer position in Zimbabwe Harare is the opportunity to work within a community that values both scientific inquiry and cultural heritage. The region’s rich history of celestial observation, combined with its emerging focus on STEM education, presents a unique platform to bridge traditional knowledge with modern science. I am particularly interested in exploring collaborations between local institutions and international partners to establish educational programs, observatory upgrades, and public engagement initiatives that align with the goals of [Institution Name].</w:t>
      </w:r>
    </w:p>
    <w:p>
      <w:pPr>
        <w:pStyle w:val="BodyText"/>
      </w:pPr>
      <w:r>
        <w:t xml:space="preserve">My professional journey has been guided by a deep respect for the interconnectedness of science, society, and the cosmos. I am confident that my technical expertise, research experience, and dedication to fostering scientific literacy will enable me to make meaningful contributions to your team. I am especially drawn to this opportunity because it aligns with my long-term vision of promoting astronomy in underrepresented regions and empowering communities through science.</w:t>
      </w:r>
    </w:p>
    <w:p>
      <w:pPr>
        <w:pStyle w:val="BodyText"/>
      </w:pPr>
      <w:r>
        <w:t xml:space="preserve">Thank you for considering my application. I would be delighted to discuss how my background and aspirations align with the mission of [Institution Name] in Zimbabwe Harare. Please feel free to contact me at [Your Phone Number] or [Your Email Address] at your earliest convenience. I look forward to the possibility of contributing to your institution’s groundbreaking work in astronom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Zimbabwe Harare</dc:title>
  <dc:creator/>
  <cp:keywords/>
  <dcterms:created xsi:type="dcterms:W3CDTF">2026-07-23T08:54:51Z</dcterms:created>
  <dcterms:modified xsi:type="dcterms:W3CDTF">2026-07-23T08:54:51Z</dcterms:modified>
</cp:coreProperties>
</file>

<file path=docProps/custom.xml><?xml version="1.0" encoding="utf-8"?>
<Properties xmlns="http://schemas.openxmlformats.org/officeDocument/2006/custom-properties" xmlns:vt="http://schemas.openxmlformats.org/officeDocument/2006/docPropsVTypes"/>
</file>